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Suicide r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1C1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D343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7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Smoking status at time of deliv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C20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7.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Reception: Prevalence of overweigh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-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5272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all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5272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4E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44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spital admissions caused by unintentional and deliberate inju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E2C2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393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3B3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-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4E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4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-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45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liver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302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4D4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6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mergency hospital admissions due to falls in people aged 65-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-79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D343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7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cancer considered prevent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393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9.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1:40:40Z</dcterms:created>
  <dcterms:modified xsi:type="dcterms:W3CDTF">2022-12-05T11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